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EB0D3" w14:textId="77777777" w:rsidR="009A0FDE" w:rsidRDefault="009A0FDE" w:rsidP="009A0FDE">
      <w:pPr>
        <w:jc w:val="both"/>
        <w:rPr>
          <w:rFonts w:asciiTheme="minorHAnsi" w:hAnsiTheme="minorHAnsi" w:cstheme="minorHAnsi"/>
          <w:b/>
          <w:bCs/>
        </w:rPr>
      </w:pPr>
    </w:p>
    <w:p w14:paraId="1491FDE6" w14:textId="7C7A55FA" w:rsidR="008A2F42" w:rsidRDefault="009D10F0" w:rsidP="009A0FDE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9A0FDE">
        <w:rPr>
          <w:rFonts w:asciiTheme="minorHAnsi" w:hAnsiTheme="minorHAnsi" w:cstheme="minorHAnsi"/>
          <w:b/>
          <w:bCs/>
          <w:sz w:val="24"/>
          <w:szCs w:val="24"/>
        </w:rPr>
        <w:t xml:space="preserve">BURSA ALİ OSMAN SÖNMEZ SOSYAL BİLİMLER LİSESİ 2021 DÖNEMİ ERASMUS+ ÖĞRENCİLERİN </w:t>
      </w:r>
      <w:r w:rsidR="00FD2263" w:rsidRPr="009A0FDE">
        <w:rPr>
          <w:rFonts w:asciiTheme="minorHAnsi" w:hAnsiTheme="minorHAnsi" w:cstheme="minorHAnsi"/>
          <w:b/>
          <w:bCs/>
          <w:sz w:val="24"/>
          <w:szCs w:val="24"/>
        </w:rPr>
        <w:t>UZUN VADELİ</w:t>
      </w:r>
      <w:r w:rsidRPr="009A0FDE">
        <w:rPr>
          <w:rFonts w:asciiTheme="minorHAnsi" w:hAnsiTheme="minorHAnsi" w:cstheme="minorHAnsi"/>
          <w:b/>
          <w:bCs/>
          <w:sz w:val="24"/>
          <w:szCs w:val="24"/>
        </w:rPr>
        <w:t xml:space="preserve"> ÖĞRENME HAREKETLİLİĞİ PROJESİ KATILIMCI ÖĞRENCİ </w:t>
      </w:r>
      <w:r w:rsidR="009A0FDE">
        <w:rPr>
          <w:rFonts w:asciiTheme="minorHAnsi" w:hAnsiTheme="minorHAnsi" w:cstheme="minorHAnsi"/>
          <w:b/>
          <w:bCs/>
          <w:sz w:val="24"/>
          <w:szCs w:val="24"/>
        </w:rPr>
        <w:t>SEÇİM SONUÇLARI</w:t>
      </w:r>
    </w:p>
    <w:p w14:paraId="7C415446" w14:textId="714AF664" w:rsidR="009A0FDE" w:rsidRDefault="009A0FDE" w:rsidP="009A0FDE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Style w:val="TabloKlavuzu"/>
        <w:tblW w:w="10332" w:type="dxa"/>
        <w:tblLook w:val="04A0" w:firstRow="1" w:lastRow="0" w:firstColumn="1" w:lastColumn="0" w:noHBand="0" w:noVBand="1"/>
      </w:tblPr>
      <w:tblGrid>
        <w:gridCol w:w="364"/>
        <w:gridCol w:w="1242"/>
        <w:gridCol w:w="1024"/>
        <w:gridCol w:w="4236"/>
        <w:gridCol w:w="1733"/>
        <w:gridCol w:w="1733"/>
      </w:tblGrid>
      <w:tr w:rsidR="009A0FDE" w:rsidRPr="00957A3E" w14:paraId="00371262" w14:textId="77777777" w:rsidTr="009A0FDE">
        <w:trPr>
          <w:trHeight w:val="661"/>
        </w:trPr>
        <w:tc>
          <w:tcPr>
            <w:tcW w:w="364" w:type="dxa"/>
          </w:tcPr>
          <w:p w14:paraId="2454D053" w14:textId="77777777" w:rsidR="009A0FDE" w:rsidRPr="009A0FDE" w:rsidRDefault="009A0FDE" w:rsidP="001D7348">
            <w:pPr>
              <w:jc w:val="both"/>
              <w:rPr>
                <w:highlight w:val="lightGray"/>
              </w:rPr>
            </w:pPr>
          </w:p>
        </w:tc>
        <w:tc>
          <w:tcPr>
            <w:tcW w:w="1242" w:type="dxa"/>
          </w:tcPr>
          <w:p w14:paraId="64C8C4EF" w14:textId="5D39F1AC" w:rsidR="009A0FDE" w:rsidRPr="009A0FDE" w:rsidRDefault="009A0FDE" w:rsidP="009A0FDE">
            <w:pPr>
              <w:rPr>
                <w:b/>
                <w:bCs/>
                <w:highlight w:val="lightGray"/>
              </w:rPr>
            </w:pPr>
            <w:r w:rsidRPr="009A0FDE">
              <w:rPr>
                <w:b/>
                <w:bCs/>
                <w:highlight w:val="lightGray"/>
              </w:rPr>
              <w:t>SINIF</w:t>
            </w:r>
          </w:p>
        </w:tc>
        <w:tc>
          <w:tcPr>
            <w:tcW w:w="1024" w:type="dxa"/>
          </w:tcPr>
          <w:p w14:paraId="0537FB4A" w14:textId="12F93053" w:rsidR="009A0FDE" w:rsidRPr="009A0FDE" w:rsidRDefault="009A0FDE" w:rsidP="009A0FDE">
            <w:pPr>
              <w:rPr>
                <w:b/>
                <w:bCs/>
                <w:highlight w:val="lightGray"/>
              </w:rPr>
            </w:pPr>
            <w:r w:rsidRPr="009A0FDE">
              <w:rPr>
                <w:b/>
                <w:bCs/>
                <w:highlight w:val="lightGray"/>
              </w:rPr>
              <w:t>OKUL NO</w:t>
            </w:r>
          </w:p>
        </w:tc>
        <w:tc>
          <w:tcPr>
            <w:tcW w:w="4236" w:type="dxa"/>
          </w:tcPr>
          <w:p w14:paraId="4FB00007" w14:textId="7CBF95A6" w:rsidR="009A0FDE" w:rsidRPr="009A0FDE" w:rsidRDefault="009A0FDE" w:rsidP="009A0FDE">
            <w:pPr>
              <w:rPr>
                <w:b/>
                <w:bCs/>
                <w:highlight w:val="lightGray"/>
              </w:rPr>
            </w:pPr>
            <w:r w:rsidRPr="009A0FDE">
              <w:rPr>
                <w:b/>
                <w:bCs/>
                <w:highlight w:val="lightGray"/>
              </w:rPr>
              <w:t>ADI -SOYADI</w:t>
            </w:r>
          </w:p>
        </w:tc>
        <w:tc>
          <w:tcPr>
            <w:tcW w:w="1733" w:type="dxa"/>
          </w:tcPr>
          <w:p w14:paraId="3D8A7380" w14:textId="70F77C6C" w:rsidR="009A0FDE" w:rsidRPr="009A0FDE" w:rsidRDefault="009A0FDE" w:rsidP="001D7348">
            <w:pPr>
              <w:jc w:val="both"/>
              <w:rPr>
                <w:b/>
                <w:bCs/>
                <w:highlight w:val="lightGray"/>
              </w:rPr>
            </w:pPr>
            <w:r>
              <w:rPr>
                <w:b/>
                <w:bCs/>
                <w:highlight w:val="lightGray"/>
              </w:rPr>
              <w:t xml:space="preserve">TOPLAM PUANI </w:t>
            </w:r>
          </w:p>
        </w:tc>
        <w:tc>
          <w:tcPr>
            <w:tcW w:w="1733" w:type="dxa"/>
          </w:tcPr>
          <w:p w14:paraId="2DFDE496" w14:textId="3FFBE4EF" w:rsidR="009A0FDE" w:rsidRPr="009A0FDE" w:rsidRDefault="009A0FDE" w:rsidP="001D7348">
            <w:pPr>
              <w:jc w:val="both"/>
              <w:rPr>
                <w:b/>
                <w:bCs/>
                <w:highlight w:val="lightGray"/>
              </w:rPr>
            </w:pPr>
            <w:r w:rsidRPr="009A0FDE">
              <w:rPr>
                <w:b/>
                <w:bCs/>
                <w:highlight w:val="lightGray"/>
              </w:rPr>
              <w:t>SEÇİM DURUMU</w:t>
            </w:r>
          </w:p>
        </w:tc>
      </w:tr>
      <w:tr w:rsidR="009A0FDE" w14:paraId="4CA04239" w14:textId="77777777" w:rsidTr="009A0FDE">
        <w:trPr>
          <w:trHeight w:val="783"/>
        </w:trPr>
        <w:tc>
          <w:tcPr>
            <w:tcW w:w="364" w:type="dxa"/>
          </w:tcPr>
          <w:p w14:paraId="5BC8DC71" w14:textId="77777777" w:rsidR="009A0FDE" w:rsidRPr="004360E6" w:rsidRDefault="009A0FDE" w:rsidP="001D7348">
            <w:pPr>
              <w:jc w:val="both"/>
              <w:rPr>
                <w:b/>
                <w:bCs/>
              </w:rPr>
            </w:pPr>
            <w:r w:rsidRPr="004360E6">
              <w:rPr>
                <w:b/>
                <w:bCs/>
              </w:rPr>
              <w:t>1</w:t>
            </w:r>
          </w:p>
        </w:tc>
        <w:tc>
          <w:tcPr>
            <w:tcW w:w="1242" w:type="dxa"/>
          </w:tcPr>
          <w:p w14:paraId="43BDC6A6" w14:textId="7C29460C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10 –C </w:t>
            </w:r>
          </w:p>
        </w:tc>
        <w:tc>
          <w:tcPr>
            <w:tcW w:w="1024" w:type="dxa"/>
          </w:tcPr>
          <w:p w14:paraId="627AB03C" w14:textId="4C249242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274 </w:t>
            </w:r>
          </w:p>
        </w:tc>
        <w:tc>
          <w:tcPr>
            <w:tcW w:w="4236" w:type="dxa"/>
          </w:tcPr>
          <w:p w14:paraId="17C7D726" w14:textId="00F678DC" w:rsidR="009A0FDE" w:rsidRPr="009A0FDE" w:rsidRDefault="009A0FDE" w:rsidP="001D7348">
            <w:pPr>
              <w:jc w:val="both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EFE DÖNMEZ </w:t>
            </w:r>
          </w:p>
        </w:tc>
        <w:tc>
          <w:tcPr>
            <w:tcW w:w="1733" w:type="dxa"/>
          </w:tcPr>
          <w:p w14:paraId="0AEFE0A5" w14:textId="37010443" w:rsidR="009A0FDE" w:rsidRPr="009A0FDE" w:rsidRDefault="009A0FDE" w:rsidP="009A0FDE">
            <w:pPr>
              <w:pStyle w:val="ListeParagraf"/>
              <w:rPr>
                <w:b/>
                <w:bCs/>
              </w:rPr>
            </w:pPr>
            <w:r>
              <w:rPr>
                <w:b/>
                <w:bCs/>
              </w:rPr>
              <w:t>82</w:t>
            </w:r>
          </w:p>
        </w:tc>
        <w:tc>
          <w:tcPr>
            <w:tcW w:w="1733" w:type="dxa"/>
          </w:tcPr>
          <w:p w14:paraId="68958F1D" w14:textId="3CD0871C" w:rsidR="009A0FDE" w:rsidRPr="009A0FDE" w:rsidRDefault="009A0FDE" w:rsidP="009A0FDE">
            <w:pPr>
              <w:pStyle w:val="ListeParagraf"/>
              <w:numPr>
                <w:ilvl w:val="0"/>
                <w:numId w:val="9"/>
              </w:numPr>
              <w:rPr>
                <w:b/>
                <w:bCs/>
              </w:rPr>
            </w:pPr>
            <w:r w:rsidRPr="009A0FDE">
              <w:rPr>
                <w:b/>
                <w:bCs/>
              </w:rPr>
              <w:t>ASİL</w:t>
            </w:r>
          </w:p>
        </w:tc>
      </w:tr>
      <w:tr w:rsidR="009A0FDE" w14:paraId="4AE9AA29" w14:textId="77777777" w:rsidTr="009A0FDE">
        <w:trPr>
          <w:trHeight w:val="802"/>
        </w:trPr>
        <w:tc>
          <w:tcPr>
            <w:tcW w:w="364" w:type="dxa"/>
          </w:tcPr>
          <w:p w14:paraId="3B1953C2" w14:textId="77777777" w:rsidR="009A0FDE" w:rsidRPr="004360E6" w:rsidRDefault="009A0FDE" w:rsidP="001D7348">
            <w:pPr>
              <w:jc w:val="both"/>
              <w:rPr>
                <w:b/>
                <w:bCs/>
              </w:rPr>
            </w:pPr>
            <w:r w:rsidRPr="004360E6">
              <w:rPr>
                <w:b/>
                <w:bCs/>
              </w:rPr>
              <w:t xml:space="preserve">2 </w:t>
            </w:r>
          </w:p>
        </w:tc>
        <w:tc>
          <w:tcPr>
            <w:tcW w:w="1242" w:type="dxa"/>
          </w:tcPr>
          <w:p w14:paraId="55AF0527" w14:textId="56713431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>10-</w:t>
            </w:r>
            <w:r w:rsidR="008B6301">
              <w:rPr>
                <w:b/>
                <w:bCs/>
              </w:rPr>
              <w:t xml:space="preserve"> </w:t>
            </w:r>
            <w:r w:rsidR="00A73A63">
              <w:rPr>
                <w:b/>
                <w:bCs/>
              </w:rPr>
              <w:t>A</w:t>
            </w:r>
            <w:r w:rsidRPr="009A0FDE">
              <w:rPr>
                <w:b/>
                <w:bCs/>
              </w:rPr>
              <w:t xml:space="preserve"> </w:t>
            </w:r>
          </w:p>
        </w:tc>
        <w:tc>
          <w:tcPr>
            <w:tcW w:w="1024" w:type="dxa"/>
          </w:tcPr>
          <w:p w14:paraId="3665948B" w14:textId="74182525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>201</w:t>
            </w:r>
          </w:p>
        </w:tc>
        <w:tc>
          <w:tcPr>
            <w:tcW w:w="4236" w:type="dxa"/>
          </w:tcPr>
          <w:p w14:paraId="72005722" w14:textId="5B6B8F9F" w:rsidR="009A0FDE" w:rsidRPr="009A0FDE" w:rsidRDefault="009A0FDE" w:rsidP="001D7348">
            <w:pPr>
              <w:jc w:val="both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SUDEM ÖZKAYA </w:t>
            </w:r>
          </w:p>
        </w:tc>
        <w:tc>
          <w:tcPr>
            <w:tcW w:w="1733" w:type="dxa"/>
          </w:tcPr>
          <w:p w14:paraId="55FEC381" w14:textId="4341D6CA" w:rsidR="009A0FDE" w:rsidRPr="009A0FDE" w:rsidRDefault="009A0FDE" w:rsidP="009A0FDE">
            <w:pPr>
              <w:pStyle w:val="ListeParagraf"/>
              <w:rPr>
                <w:b/>
                <w:bCs/>
              </w:rPr>
            </w:pPr>
            <w:r>
              <w:rPr>
                <w:b/>
                <w:bCs/>
              </w:rPr>
              <w:t>80</w:t>
            </w:r>
          </w:p>
        </w:tc>
        <w:tc>
          <w:tcPr>
            <w:tcW w:w="1733" w:type="dxa"/>
          </w:tcPr>
          <w:p w14:paraId="121BADDD" w14:textId="26DC10A5" w:rsidR="009A0FDE" w:rsidRPr="009A0FDE" w:rsidRDefault="009A0FDE" w:rsidP="009A0FDE">
            <w:pPr>
              <w:pStyle w:val="ListeParagraf"/>
              <w:numPr>
                <w:ilvl w:val="0"/>
                <w:numId w:val="9"/>
              </w:numPr>
              <w:rPr>
                <w:b/>
                <w:bCs/>
              </w:rPr>
            </w:pPr>
            <w:r w:rsidRPr="009A0FDE">
              <w:rPr>
                <w:b/>
                <w:bCs/>
              </w:rPr>
              <w:t>ASİL</w:t>
            </w:r>
          </w:p>
        </w:tc>
      </w:tr>
      <w:tr w:rsidR="009A0FDE" w14:paraId="7067D736" w14:textId="77777777" w:rsidTr="009A0FDE">
        <w:trPr>
          <w:trHeight w:val="783"/>
        </w:trPr>
        <w:tc>
          <w:tcPr>
            <w:tcW w:w="364" w:type="dxa"/>
          </w:tcPr>
          <w:p w14:paraId="0131CD8D" w14:textId="77777777" w:rsidR="009A0FDE" w:rsidRPr="004360E6" w:rsidRDefault="009A0FDE" w:rsidP="001D7348">
            <w:pPr>
              <w:jc w:val="both"/>
              <w:rPr>
                <w:b/>
                <w:bCs/>
              </w:rPr>
            </w:pPr>
            <w:r w:rsidRPr="004360E6">
              <w:rPr>
                <w:b/>
                <w:bCs/>
              </w:rPr>
              <w:t>3</w:t>
            </w:r>
          </w:p>
        </w:tc>
        <w:tc>
          <w:tcPr>
            <w:tcW w:w="1242" w:type="dxa"/>
          </w:tcPr>
          <w:p w14:paraId="6EA747DA" w14:textId="6FA941A7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9-C </w:t>
            </w:r>
          </w:p>
        </w:tc>
        <w:tc>
          <w:tcPr>
            <w:tcW w:w="1024" w:type="dxa"/>
          </w:tcPr>
          <w:p w14:paraId="227C67CA" w14:textId="29FBA108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>160</w:t>
            </w:r>
          </w:p>
        </w:tc>
        <w:tc>
          <w:tcPr>
            <w:tcW w:w="4236" w:type="dxa"/>
          </w:tcPr>
          <w:p w14:paraId="19A67D7D" w14:textId="4730CB1E" w:rsidR="009A0FDE" w:rsidRPr="009A0FDE" w:rsidRDefault="009A0FDE" w:rsidP="001D7348">
            <w:pPr>
              <w:jc w:val="both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ELİF AKBAY </w:t>
            </w:r>
          </w:p>
        </w:tc>
        <w:tc>
          <w:tcPr>
            <w:tcW w:w="1733" w:type="dxa"/>
          </w:tcPr>
          <w:p w14:paraId="5881AFD5" w14:textId="73DD8751" w:rsidR="009A0FDE" w:rsidRPr="009A0FDE" w:rsidRDefault="009A0FDE" w:rsidP="009A0FDE">
            <w:pPr>
              <w:pStyle w:val="ListeParagraf"/>
              <w:rPr>
                <w:b/>
                <w:bCs/>
              </w:rPr>
            </w:pPr>
            <w:r>
              <w:rPr>
                <w:b/>
                <w:bCs/>
              </w:rPr>
              <w:t>79</w:t>
            </w:r>
          </w:p>
        </w:tc>
        <w:tc>
          <w:tcPr>
            <w:tcW w:w="1733" w:type="dxa"/>
          </w:tcPr>
          <w:p w14:paraId="2328D45E" w14:textId="63774AC1" w:rsidR="009A0FDE" w:rsidRPr="009A0FDE" w:rsidRDefault="009A0FDE" w:rsidP="009A0FDE">
            <w:pPr>
              <w:pStyle w:val="ListeParagraf"/>
              <w:numPr>
                <w:ilvl w:val="0"/>
                <w:numId w:val="10"/>
              </w:numPr>
              <w:rPr>
                <w:b/>
                <w:bCs/>
              </w:rPr>
            </w:pPr>
            <w:r w:rsidRPr="009A0FDE">
              <w:rPr>
                <w:b/>
                <w:bCs/>
              </w:rPr>
              <w:t>YEDEK</w:t>
            </w:r>
          </w:p>
        </w:tc>
      </w:tr>
      <w:tr w:rsidR="009A0FDE" w14:paraId="68C9DF60" w14:textId="77777777" w:rsidTr="009A0FDE">
        <w:trPr>
          <w:trHeight w:val="783"/>
        </w:trPr>
        <w:tc>
          <w:tcPr>
            <w:tcW w:w="364" w:type="dxa"/>
          </w:tcPr>
          <w:p w14:paraId="5AB8343E" w14:textId="77777777" w:rsidR="009A0FDE" w:rsidRPr="004360E6" w:rsidRDefault="009A0FDE" w:rsidP="001D7348">
            <w:pPr>
              <w:jc w:val="both"/>
              <w:rPr>
                <w:b/>
                <w:bCs/>
              </w:rPr>
            </w:pPr>
            <w:r w:rsidRPr="004360E6">
              <w:rPr>
                <w:b/>
                <w:bCs/>
              </w:rPr>
              <w:t>4</w:t>
            </w:r>
          </w:p>
        </w:tc>
        <w:tc>
          <w:tcPr>
            <w:tcW w:w="1242" w:type="dxa"/>
          </w:tcPr>
          <w:p w14:paraId="67B911A7" w14:textId="3A9A0AE2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10-C </w:t>
            </w:r>
          </w:p>
        </w:tc>
        <w:tc>
          <w:tcPr>
            <w:tcW w:w="1024" w:type="dxa"/>
          </w:tcPr>
          <w:p w14:paraId="41E7196C" w14:textId="523C6BE7" w:rsidR="009A0FDE" w:rsidRPr="009A0FDE" w:rsidRDefault="009A0FDE" w:rsidP="001D7348">
            <w:pPr>
              <w:jc w:val="center"/>
              <w:rPr>
                <w:b/>
                <w:bCs/>
              </w:rPr>
            </w:pPr>
            <w:r w:rsidRPr="009A0FDE">
              <w:rPr>
                <w:b/>
                <w:bCs/>
              </w:rPr>
              <w:t>293</w:t>
            </w:r>
          </w:p>
        </w:tc>
        <w:tc>
          <w:tcPr>
            <w:tcW w:w="4236" w:type="dxa"/>
          </w:tcPr>
          <w:p w14:paraId="59C71156" w14:textId="41311B2C" w:rsidR="009A0FDE" w:rsidRPr="009A0FDE" w:rsidRDefault="009A0FDE" w:rsidP="001D7348">
            <w:pPr>
              <w:jc w:val="both"/>
              <w:rPr>
                <w:b/>
                <w:bCs/>
              </w:rPr>
            </w:pPr>
            <w:r w:rsidRPr="009A0FDE">
              <w:rPr>
                <w:b/>
                <w:bCs/>
              </w:rPr>
              <w:t xml:space="preserve">BEREN ÇOKTAY </w:t>
            </w:r>
          </w:p>
        </w:tc>
        <w:tc>
          <w:tcPr>
            <w:tcW w:w="1733" w:type="dxa"/>
          </w:tcPr>
          <w:p w14:paraId="6E0C1D76" w14:textId="727BAC85" w:rsidR="009A0FDE" w:rsidRPr="009A0FDE" w:rsidRDefault="009A0FDE" w:rsidP="009A0FDE">
            <w:pPr>
              <w:pStyle w:val="ListeParagraf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</w:p>
        </w:tc>
        <w:tc>
          <w:tcPr>
            <w:tcW w:w="1733" w:type="dxa"/>
          </w:tcPr>
          <w:p w14:paraId="44F0E68F" w14:textId="0D96656D" w:rsidR="009A0FDE" w:rsidRPr="009A0FDE" w:rsidRDefault="009A0FDE" w:rsidP="009A0FDE">
            <w:pPr>
              <w:pStyle w:val="ListeParagraf"/>
              <w:numPr>
                <w:ilvl w:val="0"/>
                <w:numId w:val="10"/>
              </w:numPr>
              <w:rPr>
                <w:b/>
                <w:bCs/>
              </w:rPr>
            </w:pPr>
            <w:r w:rsidRPr="009A0FDE">
              <w:rPr>
                <w:b/>
                <w:bCs/>
              </w:rPr>
              <w:t>YEDEK</w:t>
            </w:r>
          </w:p>
        </w:tc>
      </w:tr>
    </w:tbl>
    <w:p w14:paraId="63DB48FF" w14:textId="77777777" w:rsidR="009A0FDE" w:rsidRDefault="009A0FDE" w:rsidP="009A0FDE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2F0FDC59" w14:textId="0E851056" w:rsidR="009A0FDE" w:rsidRDefault="009A0FDE" w:rsidP="009A0FDE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21D06A18" w14:textId="5382CCB2" w:rsidR="009A0FDE" w:rsidRDefault="009A0FDE" w:rsidP="009A0FDE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5BF3A86C" w14:textId="77777777" w:rsidR="009A0FDE" w:rsidRPr="009A0FDE" w:rsidRDefault="009A0FDE" w:rsidP="009A0FDE">
      <w:pPr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14:paraId="3D0A28D0" w14:textId="5565E172" w:rsidR="009A0FDE" w:rsidRPr="0062512B" w:rsidRDefault="009A0FDE" w:rsidP="009A0FDE">
      <w:pPr>
        <w:ind w:firstLine="360"/>
        <w:jc w:val="center"/>
        <w:rPr>
          <w:rFonts w:ascii="Arial" w:hAnsi="Arial" w:cs="Arial"/>
          <w:b/>
          <w:bCs/>
        </w:rPr>
      </w:pPr>
      <w:r w:rsidRPr="0062512B">
        <w:rPr>
          <w:rFonts w:ascii="Arial" w:hAnsi="Arial" w:cs="Arial"/>
          <w:b/>
          <w:bCs/>
        </w:rPr>
        <w:t>ERASMUS+ BAŞVURU VE DEĞERLENDİRME KOMİSYONU</w:t>
      </w:r>
    </w:p>
    <w:p w14:paraId="49CC8AEE" w14:textId="496BC3F5" w:rsidR="009A0FDE" w:rsidRDefault="009A0FDE" w:rsidP="009A0FDE">
      <w:pPr>
        <w:ind w:firstLine="360"/>
        <w:rPr>
          <w:rFonts w:ascii="Arial" w:hAnsi="Arial" w:cs="Arial"/>
        </w:rPr>
      </w:pPr>
    </w:p>
    <w:p w14:paraId="46496F09" w14:textId="77777777" w:rsidR="00FD77E4" w:rsidRPr="0062512B" w:rsidRDefault="00FD77E4" w:rsidP="009A0FDE">
      <w:pPr>
        <w:ind w:firstLine="360"/>
        <w:rPr>
          <w:rFonts w:ascii="Arial" w:hAnsi="Arial" w:cs="Arial"/>
        </w:rPr>
      </w:pPr>
    </w:p>
    <w:p w14:paraId="46FA9E5C" w14:textId="77777777" w:rsidR="009A0FDE" w:rsidRPr="0062512B" w:rsidRDefault="009A0FDE" w:rsidP="009A0FDE">
      <w:pPr>
        <w:rPr>
          <w:rFonts w:ascii="Arial" w:hAnsi="Arial" w:cs="Arial"/>
        </w:rPr>
      </w:pPr>
      <w:r w:rsidRPr="0062512B">
        <w:rPr>
          <w:rFonts w:ascii="Arial" w:hAnsi="Arial" w:cs="Arial"/>
        </w:rPr>
        <w:t xml:space="preserve">Bilal Yaşar KARTAL          Ayşe ÖZTÜRK                 Sinem YAVUZ       Murat TEKECE           Kadir ATMAN       </w:t>
      </w:r>
    </w:p>
    <w:p w14:paraId="1799F75B" w14:textId="77777777" w:rsidR="009A0FDE" w:rsidRPr="0062512B" w:rsidRDefault="009A0FDE" w:rsidP="009A0FDE">
      <w:pPr>
        <w:rPr>
          <w:rFonts w:ascii="Arial" w:hAnsi="Arial" w:cs="Arial"/>
        </w:rPr>
      </w:pPr>
      <w:r w:rsidRPr="0062512B">
        <w:rPr>
          <w:rFonts w:ascii="Arial" w:hAnsi="Arial" w:cs="Arial"/>
        </w:rPr>
        <w:t xml:space="preserve">   Okul Müdürü </w:t>
      </w:r>
      <w:r w:rsidRPr="0062512B">
        <w:rPr>
          <w:rFonts w:ascii="Arial" w:hAnsi="Arial" w:cs="Arial"/>
        </w:rPr>
        <w:tab/>
        <w:t xml:space="preserve">       Müdür Yardımcısı           İngilizce </w:t>
      </w:r>
      <w:proofErr w:type="spellStart"/>
      <w:r w:rsidRPr="0062512B">
        <w:rPr>
          <w:rFonts w:ascii="Arial" w:hAnsi="Arial" w:cs="Arial"/>
        </w:rPr>
        <w:t>Öğrt</w:t>
      </w:r>
      <w:proofErr w:type="spellEnd"/>
      <w:r w:rsidRPr="0062512B">
        <w:rPr>
          <w:rFonts w:ascii="Arial" w:hAnsi="Arial" w:cs="Arial"/>
        </w:rPr>
        <w:t xml:space="preserve">.         İngilizce </w:t>
      </w:r>
      <w:proofErr w:type="spellStart"/>
      <w:r w:rsidRPr="0062512B">
        <w:rPr>
          <w:rFonts w:ascii="Arial" w:hAnsi="Arial" w:cs="Arial"/>
        </w:rPr>
        <w:t>Öğrt</w:t>
      </w:r>
      <w:proofErr w:type="spellEnd"/>
      <w:r w:rsidRPr="0062512B">
        <w:rPr>
          <w:rFonts w:ascii="Arial" w:hAnsi="Arial" w:cs="Arial"/>
        </w:rPr>
        <w:t xml:space="preserve">.   </w:t>
      </w:r>
      <w:r w:rsidRPr="0062512B"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 xml:space="preserve"> </w:t>
      </w:r>
      <w:r w:rsidRPr="0062512B">
        <w:rPr>
          <w:rFonts w:ascii="Arial" w:hAnsi="Arial" w:cs="Arial"/>
        </w:rPr>
        <w:t>Tarih</w:t>
      </w:r>
      <w:r>
        <w:rPr>
          <w:rFonts w:ascii="Arial" w:hAnsi="Arial" w:cs="Arial"/>
        </w:rPr>
        <w:t xml:space="preserve"> </w:t>
      </w:r>
      <w:proofErr w:type="spellStart"/>
      <w:r w:rsidRPr="0062512B">
        <w:rPr>
          <w:rFonts w:ascii="Arial" w:hAnsi="Arial" w:cs="Arial"/>
        </w:rPr>
        <w:t>Öğrt</w:t>
      </w:r>
      <w:proofErr w:type="spellEnd"/>
      <w:r>
        <w:rPr>
          <w:rFonts w:ascii="Arial" w:hAnsi="Arial" w:cs="Arial"/>
        </w:rPr>
        <w:t>.</w:t>
      </w:r>
    </w:p>
    <w:p w14:paraId="08B31FED" w14:textId="77777777" w:rsidR="009A0FDE" w:rsidRPr="0062512B" w:rsidRDefault="009A0FDE" w:rsidP="009A0FDE">
      <w:pPr>
        <w:rPr>
          <w:rFonts w:ascii="Arial" w:hAnsi="Arial" w:cs="Arial"/>
        </w:rPr>
      </w:pPr>
      <w:r w:rsidRPr="0062512B">
        <w:rPr>
          <w:rFonts w:ascii="Arial" w:hAnsi="Arial" w:cs="Arial"/>
        </w:rPr>
        <w:t xml:space="preserve">Komisyon Başkanı    </w:t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  <w:t xml:space="preserve">Üye </w:t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proofErr w:type="spellStart"/>
      <w:r w:rsidRPr="0062512B">
        <w:rPr>
          <w:rFonts w:ascii="Arial" w:hAnsi="Arial" w:cs="Arial"/>
        </w:rPr>
        <w:t>Üye</w:t>
      </w:r>
      <w:proofErr w:type="spellEnd"/>
      <w:r w:rsidRPr="0062512B">
        <w:rPr>
          <w:rFonts w:ascii="Arial" w:hAnsi="Arial" w:cs="Arial"/>
        </w:rPr>
        <w:t xml:space="preserve"> </w:t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  <w:t xml:space="preserve">    </w:t>
      </w:r>
      <w:r>
        <w:rPr>
          <w:rFonts w:ascii="Arial" w:hAnsi="Arial" w:cs="Arial"/>
        </w:rPr>
        <w:t xml:space="preserve">          </w:t>
      </w:r>
      <w:proofErr w:type="spellStart"/>
      <w:r w:rsidRPr="0062512B">
        <w:rPr>
          <w:rFonts w:ascii="Arial" w:hAnsi="Arial" w:cs="Arial"/>
        </w:rPr>
        <w:t>Üye</w:t>
      </w:r>
      <w:proofErr w:type="spellEnd"/>
      <w:r w:rsidRPr="0062512B">
        <w:rPr>
          <w:rFonts w:ascii="Arial" w:hAnsi="Arial" w:cs="Arial"/>
        </w:rPr>
        <w:t xml:space="preserve"> </w:t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  <w:t xml:space="preserve"> </w:t>
      </w:r>
      <w:proofErr w:type="spellStart"/>
      <w:r w:rsidRPr="0062512B">
        <w:rPr>
          <w:rFonts w:ascii="Arial" w:hAnsi="Arial" w:cs="Arial"/>
        </w:rPr>
        <w:t>Üye</w:t>
      </w:r>
      <w:proofErr w:type="spellEnd"/>
      <w:r w:rsidRPr="0062512B">
        <w:rPr>
          <w:rFonts w:ascii="Arial" w:hAnsi="Arial" w:cs="Arial"/>
        </w:rPr>
        <w:t xml:space="preserve"> </w:t>
      </w:r>
    </w:p>
    <w:p w14:paraId="5ADC6D9C" w14:textId="77777777" w:rsidR="009A0FDE" w:rsidRPr="0062512B" w:rsidRDefault="009A0FDE" w:rsidP="009A0FDE">
      <w:pPr>
        <w:ind w:firstLine="360"/>
        <w:rPr>
          <w:rFonts w:ascii="Arial" w:hAnsi="Arial" w:cs="Arial"/>
        </w:rPr>
      </w:pPr>
      <w:r w:rsidRPr="0062512B">
        <w:rPr>
          <w:rFonts w:ascii="Arial" w:hAnsi="Arial" w:cs="Arial"/>
        </w:rPr>
        <w:t xml:space="preserve">         </w:t>
      </w:r>
      <w:r w:rsidRPr="0062512B">
        <w:rPr>
          <w:rFonts w:ascii="Arial" w:hAnsi="Arial" w:cs="Arial"/>
        </w:rPr>
        <w:tab/>
      </w:r>
      <w:r w:rsidRPr="0062512B">
        <w:rPr>
          <w:rFonts w:ascii="Arial" w:hAnsi="Arial" w:cs="Arial"/>
        </w:rPr>
        <w:tab/>
      </w:r>
    </w:p>
    <w:p w14:paraId="72DE569B" w14:textId="56AD61A8" w:rsidR="009A0FDE" w:rsidRDefault="009A0FDE" w:rsidP="009D10F0">
      <w:pPr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14:paraId="0A7B329B" w14:textId="33512A4B" w:rsidR="008A2F42" w:rsidRDefault="008A2F42" w:rsidP="009D10F0">
      <w:pPr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14:paraId="4FFDBE0E" w14:textId="5FFCF147" w:rsidR="00CF2928" w:rsidRPr="00283FBF" w:rsidRDefault="00CF2928" w:rsidP="00283FBF"/>
    <w:sectPr w:rsidR="00CF2928" w:rsidRPr="00283FBF" w:rsidSect="00011F63">
      <w:headerReference w:type="default" r:id="rId8"/>
      <w:footerReference w:type="default" r:id="rId9"/>
      <w:pgSz w:w="11906" w:h="16838"/>
      <w:pgMar w:top="720" w:right="720" w:bottom="720" w:left="720" w:header="1135" w:footer="11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B6B25" w14:textId="77777777" w:rsidR="005D7C2E" w:rsidRDefault="005D7C2E" w:rsidP="002876E3">
      <w:pPr>
        <w:spacing w:after="0" w:line="240" w:lineRule="auto"/>
      </w:pPr>
      <w:r>
        <w:separator/>
      </w:r>
    </w:p>
  </w:endnote>
  <w:endnote w:type="continuationSeparator" w:id="0">
    <w:p w14:paraId="486E8E35" w14:textId="77777777" w:rsidR="005D7C2E" w:rsidRDefault="005D7C2E" w:rsidP="00287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F Din Text Comp Pro">
    <w:altName w:val="Corbel"/>
    <w:charset w:val="A2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A2721" w14:textId="4685B86F" w:rsidR="002876E3" w:rsidRDefault="002876E3" w:rsidP="002876E3">
    <w:pPr>
      <w:pStyle w:val="AltBilgi"/>
      <w:jc w:val="center"/>
    </w:pPr>
  </w:p>
  <w:p w14:paraId="182FCE4C" w14:textId="37E1DAFE" w:rsidR="002876E3" w:rsidRPr="00FA6197" w:rsidRDefault="00E330A9" w:rsidP="00CF2928">
    <w:pPr>
      <w:pStyle w:val="AltBilgi"/>
      <w:rPr>
        <w:rFonts w:ascii="PF Din Text Comp Pro" w:hAnsi="PF Din Text Comp Pro"/>
      </w:rPr>
    </w:pPr>
    <w:r>
      <w:drawing>
        <wp:anchor distT="0" distB="0" distL="114300" distR="114300" simplePos="0" relativeHeight="251669504" behindDoc="0" locked="0" layoutInCell="1" allowOverlap="1" wp14:anchorId="6ABF9671" wp14:editId="08D03DDC">
          <wp:simplePos x="0" y="0"/>
          <wp:positionH relativeFrom="column">
            <wp:posOffset>1688465</wp:posOffset>
          </wp:positionH>
          <wp:positionV relativeFrom="paragraph">
            <wp:posOffset>148590</wp:posOffset>
          </wp:positionV>
          <wp:extent cx="1133475" cy="594360"/>
          <wp:effectExtent l="0" t="0" r="9525" b="0"/>
          <wp:wrapNone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594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1552" behindDoc="0" locked="0" layoutInCell="1" allowOverlap="1" wp14:anchorId="73B0842F" wp14:editId="042A2C00">
          <wp:simplePos x="0" y="0"/>
          <wp:positionH relativeFrom="column">
            <wp:posOffset>3532505</wp:posOffset>
          </wp:positionH>
          <wp:positionV relativeFrom="paragraph">
            <wp:posOffset>138430</wp:posOffset>
          </wp:positionV>
          <wp:extent cx="3204210" cy="604520"/>
          <wp:effectExtent l="0" t="0" r="0" b="5080"/>
          <wp:wrapNone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4210" cy="604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7456" behindDoc="1" locked="0" layoutInCell="1" allowOverlap="1" wp14:anchorId="07AB8FA9" wp14:editId="62AC62A3">
          <wp:simplePos x="0" y="0"/>
          <wp:positionH relativeFrom="column">
            <wp:posOffset>-159385</wp:posOffset>
          </wp:positionH>
          <wp:positionV relativeFrom="paragraph">
            <wp:posOffset>162560</wp:posOffset>
          </wp:positionV>
          <wp:extent cx="1133475" cy="622300"/>
          <wp:effectExtent l="0" t="0" r="9525" b="6350"/>
          <wp:wrapTight wrapText="bothSides">
            <wp:wrapPolygon edited="0">
              <wp:start x="0" y="0"/>
              <wp:lineTo x="0" y="21159"/>
              <wp:lineTo x="21418" y="21159"/>
              <wp:lineTo x="21418" y="0"/>
              <wp:lineTo x="0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622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39CB">
      <w:rPr>
        <w:rFonts w:ascii="PF Din Text Comp Pro" w:hAnsi="PF Din Text Comp Pro"/>
      </w:rPr>
      <w:t xml:space="preserve">                                                                                                         </w:t>
    </w:r>
  </w:p>
  <w:p w14:paraId="5BC2C945" w14:textId="607CA74A" w:rsidR="002876E3" w:rsidRDefault="002876E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18137" w14:textId="77777777" w:rsidR="005D7C2E" w:rsidRDefault="005D7C2E" w:rsidP="002876E3">
      <w:pPr>
        <w:spacing w:after="0" w:line="240" w:lineRule="auto"/>
      </w:pPr>
      <w:r>
        <w:separator/>
      </w:r>
    </w:p>
  </w:footnote>
  <w:footnote w:type="continuationSeparator" w:id="0">
    <w:p w14:paraId="43AC07D4" w14:textId="77777777" w:rsidR="005D7C2E" w:rsidRDefault="005D7C2E" w:rsidP="00287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05F35" w14:textId="0629E918" w:rsidR="00770721" w:rsidRDefault="00AE0395" w:rsidP="002876E3">
    <w:pPr>
      <w:spacing w:after="0"/>
      <w:jc w:val="center"/>
      <w:rPr>
        <w:rFonts w:ascii="PF Din Text Comp Pro" w:hAnsi="PF Din Text Comp Pro"/>
        <w:color w:val="E30E20"/>
        <w:sz w:val="24"/>
        <w:szCs w:val="24"/>
      </w:rPr>
    </w:pPr>
    <w:r w:rsidRPr="00CF2928">
      <w:rPr>
        <w:rFonts w:ascii="PF Din Text Comp Pro" w:hAnsi="PF Din Text Comp Pro"/>
        <w:noProof/>
        <w:color w:val="E30E20"/>
        <w:sz w:val="24"/>
        <w:szCs w:val="24"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7F6FA3F" wp14:editId="0DBAEC5E">
              <wp:simplePos x="0" y="0"/>
              <wp:positionH relativeFrom="column">
                <wp:posOffset>5206365</wp:posOffset>
              </wp:positionH>
              <wp:positionV relativeFrom="paragraph">
                <wp:posOffset>-417830</wp:posOffset>
              </wp:positionV>
              <wp:extent cx="1288800" cy="763200"/>
              <wp:effectExtent l="0" t="0" r="6985" b="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8800" cy="763200"/>
                      </a:xfrm>
                      <a:prstGeom prst="rect">
                        <a:avLst/>
                      </a:prstGeom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accent2"/>
                      </a:lnRef>
                      <a:fillRef idx="1">
                        <a:schemeClr val="lt1"/>
                      </a:fillRef>
                      <a:effectRef idx="0">
                        <a:schemeClr val="accent2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EC7302" w14:textId="5CE89E0B" w:rsidR="00CF2928" w:rsidRPr="00CF2928" w:rsidRDefault="00D70737" w:rsidP="00CF2928">
                          <w:pPr>
                            <w:jc w:val="center"/>
                            <w:rPr>
                              <w:color w:val="FF000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CA469D" wp14:editId="532F6954">
                                <wp:extent cx="657860" cy="657860"/>
                                <wp:effectExtent l="0" t="0" r="8890" b="8890"/>
                                <wp:docPr id="6" name="Resim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860" cy="6578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F6FA3F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409.95pt;margin-top:-32.9pt;width:101.5pt;height:60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" fillcolor="white [3201]" stroked="f" strokeweight="1pt">
              <v:textbox>
                <w:txbxContent>
                  <w:p w14:paraId="69EC7302" w14:textId="5CE89E0B" w:rsidR="00CF2928" w:rsidRPr="00CF2928" w:rsidRDefault="00D70737" w:rsidP="00CF2928">
                    <w:pPr>
                      <w:jc w:val="center"/>
                      <w:rPr>
                        <w:color w:val="FF0000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0CA469D" wp14:editId="532F6954">
                          <wp:extent cx="657860" cy="657860"/>
                          <wp:effectExtent l="0" t="0" r="8890" b="8890"/>
                          <wp:docPr id="6" name="Resim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7860" cy="6578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330A9">
      <w:rPr>
        <w:rFonts w:asciiTheme="minorHAnsi" w:hAnsiTheme="minorHAnsi"/>
        <w:noProof/>
      </w:rPr>
      <w:drawing>
        <wp:anchor distT="0" distB="0" distL="114300" distR="114300" simplePos="0" relativeHeight="251663360" behindDoc="0" locked="0" layoutInCell="1" allowOverlap="1" wp14:anchorId="52EE9A3A" wp14:editId="3334A851">
          <wp:simplePos x="0" y="0"/>
          <wp:positionH relativeFrom="column">
            <wp:posOffset>-159385</wp:posOffset>
          </wp:positionH>
          <wp:positionV relativeFrom="paragraph">
            <wp:posOffset>-320040</wp:posOffset>
          </wp:positionV>
          <wp:extent cx="2256155" cy="523240"/>
          <wp:effectExtent l="0" t="0" r="0" b="0"/>
          <wp:wrapNone/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615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7834"/>
    <w:multiLevelType w:val="hybridMultilevel"/>
    <w:tmpl w:val="14707B7E"/>
    <w:lvl w:ilvl="0" w:tplc="24AE9534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654909"/>
    <w:multiLevelType w:val="multilevel"/>
    <w:tmpl w:val="32E03CB8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AAA1FE4"/>
    <w:multiLevelType w:val="hybridMultilevel"/>
    <w:tmpl w:val="5E0C6042"/>
    <w:lvl w:ilvl="0" w:tplc="938CD1F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81942"/>
    <w:multiLevelType w:val="hybridMultilevel"/>
    <w:tmpl w:val="3E8606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876A0"/>
    <w:multiLevelType w:val="hybridMultilevel"/>
    <w:tmpl w:val="58529B6E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3C623F86"/>
    <w:multiLevelType w:val="hybridMultilevel"/>
    <w:tmpl w:val="968E2A1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3F30504E"/>
    <w:multiLevelType w:val="hybridMultilevel"/>
    <w:tmpl w:val="F8AA16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A86EA5"/>
    <w:multiLevelType w:val="hybridMultilevel"/>
    <w:tmpl w:val="526EA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73E10"/>
    <w:multiLevelType w:val="hybridMultilevel"/>
    <w:tmpl w:val="727680AC"/>
    <w:lvl w:ilvl="0" w:tplc="0DB4386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83B2E"/>
    <w:multiLevelType w:val="hybridMultilevel"/>
    <w:tmpl w:val="5E0C6042"/>
    <w:lvl w:ilvl="0" w:tplc="938CD1F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1"/>
  </w:num>
  <w:num w:numId="5">
    <w:abstractNumId w:val="0"/>
  </w:num>
  <w:num w:numId="6">
    <w:abstractNumId w:val="4"/>
  </w:num>
  <w:num w:numId="7">
    <w:abstractNumId w:val="5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zA0MTAzMDA1N7BQ0lEKTi0uzszPAykwNKwFACWGm8wtAAAA"/>
  </w:docVars>
  <w:rsids>
    <w:rsidRoot w:val="00E257A6"/>
    <w:rsid w:val="00011F63"/>
    <w:rsid w:val="0007522D"/>
    <w:rsid w:val="00087286"/>
    <w:rsid w:val="000A25A5"/>
    <w:rsid w:val="000B36B2"/>
    <w:rsid w:val="000C7C52"/>
    <w:rsid w:val="000F6889"/>
    <w:rsid w:val="00100D45"/>
    <w:rsid w:val="00140898"/>
    <w:rsid w:val="00140A5F"/>
    <w:rsid w:val="00174E62"/>
    <w:rsid w:val="0017755F"/>
    <w:rsid w:val="001940A4"/>
    <w:rsid w:val="001C0729"/>
    <w:rsid w:val="001C08D6"/>
    <w:rsid w:val="00221B69"/>
    <w:rsid w:val="00283FBF"/>
    <w:rsid w:val="002876E3"/>
    <w:rsid w:val="00294111"/>
    <w:rsid w:val="00295EFC"/>
    <w:rsid w:val="002A0FD9"/>
    <w:rsid w:val="002C3F02"/>
    <w:rsid w:val="002E5B34"/>
    <w:rsid w:val="002F4BCD"/>
    <w:rsid w:val="002F7664"/>
    <w:rsid w:val="00316FA8"/>
    <w:rsid w:val="003229AA"/>
    <w:rsid w:val="003377E2"/>
    <w:rsid w:val="00340E2F"/>
    <w:rsid w:val="00345383"/>
    <w:rsid w:val="0035586E"/>
    <w:rsid w:val="0036685D"/>
    <w:rsid w:val="00394AE1"/>
    <w:rsid w:val="003975C0"/>
    <w:rsid w:val="003B5495"/>
    <w:rsid w:val="003C393C"/>
    <w:rsid w:val="003C4F7A"/>
    <w:rsid w:val="003F7838"/>
    <w:rsid w:val="00400059"/>
    <w:rsid w:val="00405A56"/>
    <w:rsid w:val="00452921"/>
    <w:rsid w:val="00452F2C"/>
    <w:rsid w:val="00477F9E"/>
    <w:rsid w:val="004B73AC"/>
    <w:rsid w:val="004C107A"/>
    <w:rsid w:val="004D1030"/>
    <w:rsid w:val="004D533F"/>
    <w:rsid w:val="004E513D"/>
    <w:rsid w:val="004F6BF7"/>
    <w:rsid w:val="00510CCB"/>
    <w:rsid w:val="00520715"/>
    <w:rsid w:val="0059657D"/>
    <w:rsid w:val="005A3880"/>
    <w:rsid w:val="005C4D1E"/>
    <w:rsid w:val="005D3C98"/>
    <w:rsid w:val="005D7C2E"/>
    <w:rsid w:val="00600C51"/>
    <w:rsid w:val="006164EA"/>
    <w:rsid w:val="00623835"/>
    <w:rsid w:val="00636974"/>
    <w:rsid w:val="00641436"/>
    <w:rsid w:val="00663C34"/>
    <w:rsid w:val="00675D19"/>
    <w:rsid w:val="0068550D"/>
    <w:rsid w:val="006A0425"/>
    <w:rsid w:val="006D4D88"/>
    <w:rsid w:val="00702329"/>
    <w:rsid w:val="00716C56"/>
    <w:rsid w:val="00731852"/>
    <w:rsid w:val="00744BDE"/>
    <w:rsid w:val="00752ACA"/>
    <w:rsid w:val="00770721"/>
    <w:rsid w:val="00795F9B"/>
    <w:rsid w:val="007A34B5"/>
    <w:rsid w:val="007B017F"/>
    <w:rsid w:val="007D1387"/>
    <w:rsid w:val="007D4245"/>
    <w:rsid w:val="00802BDA"/>
    <w:rsid w:val="00857472"/>
    <w:rsid w:val="008820F2"/>
    <w:rsid w:val="008937F2"/>
    <w:rsid w:val="0089467B"/>
    <w:rsid w:val="008A225E"/>
    <w:rsid w:val="008A2F42"/>
    <w:rsid w:val="008B6301"/>
    <w:rsid w:val="008C54B3"/>
    <w:rsid w:val="00903925"/>
    <w:rsid w:val="00965ADA"/>
    <w:rsid w:val="00972A92"/>
    <w:rsid w:val="00974BF9"/>
    <w:rsid w:val="0099684D"/>
    <w:rsid w:val="009A0FDE"/>
    <w:rsid w:val="009B330A"/>
    <w:rsid w:val="009D0E65"/>
    <w:rsid w:val="009D10F0"/>
    <w:rsid w:val="009D2ED4"/>
    <w:rsid w:val="009E3CC1"/>
    <w:rsid w:val="009F6EEF"/>
    <w:rsid w:val="00A0205D"/>
    <w:rsid w:val="00A07A52"/>
    <w:rsid w:val="00A21C7A"/>
    <w:rsid w:val="00A31BAF"/>
    <w:rsid w:val="00A4274A"/>
    <w:rsid w:val="00A73A63"/>
    <w:rsid w:val="00A85E5C"/>
    <w:rsid w:val="00A91513"/>
    <w:rsid w:val="00A91FF7"/>
    <w:rsid w:val="00AB0B62"/>
    <w:rsid w:val="00AC6F4B"/>
    <w:rsid w:val="00AD1A1D"/>
    <w:rsid w:val="00AE0395"/>
    <w:rsid w:val="00B12BFA"/>
    <w:rsid w:val="00B2397F"/>
    <w:rsid w:val="00B24440"/>
    <w:rsid w:val="00B57FA4"/>
    <w:rsid w:val="00B62947"/>
    <w:rsid w:val="00BA61DF"/>
    <w:rsid w:val="00BA6890"/>
    <w:rsid w:val="00BB685D"/>
    <w:rsid w:val="00BE066D"/>
    <w:rsid w:val="00BF7D06"/>
    <w:rsid w:val="00C040C6"/>
    <w:rsid w:val="00C12DEC"/>
    <w:rsid w:val="00C14135"/>
    <w:rsid w:val="00C51A9A"/>
    <w:rsid w:val="00CC40D8"/>
    <w:rsid w:val="00CF2928"/>
    <w:rsid w:val="00D012B2"/>
    <w:rsid w:val="00D10226"/>
    <w:rsid w:val="00D70737"/>
    <w:rsid w:val="00D72064"/>
    <w:rsid w:val="00D75FFA"/>
    <w:rsid w:val="00DB4710"/>
    <w:rsid w:val="00DD2455"/>
    <w:rsid w:val="00DD394B"/>
    <w:rsid w:val="00DD4DC7"/>
    <w:rsid w:val="00DE44AD"/>
    <w:rsid w:val="00E1757B"/>
    <w:rsid w:val="00E257A6"/>
    <w:rsid w:val="00E330A9"/>
    <w:rsid w:val="00E41C55"/>
    <w:rsid w:val="00E52C17"/>
    <w:rsid w:val="00EE5403"/>
    <w:rsid w:val="00F23D6B"/>
    <w:rsid w:val="00F36668"/>
    <w:rsid w:val="00F3721E"/>
    <w:rsid w:val="00F73080"/>
    <w:rsid w:val="00F74D09"/>
    <w:rsid w:val="00F80B63"/>
    <w:rsid w:val="00F81873"/>
    <w:rsid w:val="00F844E4"/>
    <w:rsid w:val="00F9025F"/>
    <w:rsid w:val="00F91C9E"/>
    <w:rsid w:val="00FA39CB"/>
    <w:rsid w:val="00FB4A96"/>
    <w:rsid w:val="00FB5E2E"/>
    <w:rsid w:val="00FD19D0"/>
    <w:rsid w:val="00FD2263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8C7BCB"/>
  <w15:chartTrackingRefBased/>
  <w15:docId w15:val="{5285D566-2390-4FDA-9075-189F3B3E0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A9"/>
    <w:pPr>
      <w:spacing w:after="200" w:line="276" w:lineRule="auto"/>
    </w:pPr>
    <w:rPr>
      <w:rFonts w:ascii="Calibri" w:eastAsia="Calibri" w:hAnsi="Calibri" w:cs="Calibri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257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55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/>
      <w:lang w:eastAsia="en-US"/>
    </w:rPr>
  </w:style>
  <w:style w:type="paragraph" w:styleId="stBilgi">
    <w:name w:val="header"/>
    <w:basedOn w:val="Normal"/>
    <w:link w:val="stBilgiChar"/>
    <w:uiPriority w:val="99"/>
    <w:unhideWhenUsed/>
    <w:rsid w:val="002876E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noProof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2876E3"/>
  </w:style>
  <w:style w:type="paragraph" w:styleId="AltBilgi">
    <w:name w:val="footer"/>
    <w:basedOn w:val="Normal"/>
    <w:link w:val="AltBilgiChar"/>
    <w:uiPriority w:val="99"/>
    <w:unhideWhenUsed/>
    <w:rsid w:val="002876E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noProof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2876E3"/>
  </w:style>
  <w:style w:type="character" w:styleId="AklamaBavurusu">
    <w:name w:val="annotation reference"/>
    <w:basedOn w:val="VarsaylanParagrafYazTipi"/>
    <w:uiPriority w:val="99"/>
    <w:semiHidden/>
    <w:unhideWhenUsed/>
    <w:rsid w:val="00477F9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77F9E"/>
    <w:pPr>
      <w:spacing w:after="160" w:line="240" w:lineRule="auto"/>
    </w:pPr>
    <w:rPr>
      <w:rFonts w:asciiTheme="minorHAnsi" w:eastAsiaTheme="minorHAnsi" w:hAnsiTheme="minorHAnsi" w:cstheme="minorBidi"/>
      <w:noProof/>
      <w:sz w:val="20"/>
      <w:szCs w:val="20"/>
      <w:lang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77F9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7F9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77F9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77F9E"/>
    <w:pPr>
      <w:spacing w:after="0" w:line="240" w:lineRule="auto"/>
    </w:pPr>
    <w:rPr>
      <w:rFonts w:ascii="Segoe UI" w:eastAsiaTheme="minorHAnsi" w:hAnsi="Segoe UI" w:cs="Segoe UI"/>
      <w:noProof/>
      <w:sz w:val="18"/>
      <w:szCs w:val="18"/>
      <w:lang w:eastAsia="en-US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77F9E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E52C17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E52C17"/>
    <w:rPr>
      <w:color w:val="954F72" w:themeColor="followedHyperlink"/>
      <w:u w:val="single"/>
    </w:rPr>
  </w:style>
  <w:style w:type="paragraph" w:customStyle="1" w:styleId="Default">
    <w:name w:val="Default"/>
    <w:rsid w:val="00972A9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table" w:customStyle="1" w:styleId="TableNormal">
    <w:name w:val="Table Normal"/>
    <w:uiPriority w:val="2"/>
    <w:semiHidden/>
    <w:unhideWhenUsed/>
    <w:qFormat/>
    <w:rsid w:val="00F844E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F844E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44E4"/>
    <w:rPr>
      <w:rFonts w:ascii="Arial" w:eastAsia="Arial" w:hAnsi="Arial" w:cs="Arial"/>
      <w:sz w:val="18"/>
      <w:szCs w:val="18"/>
      <w:lang w:val="en-US"/>
    </w:rPr>
  </w:style>
  <w:style w:type="paragraph" w:styleId="KonuBal">
    <w:name w:val="Title"/>
    <w:basedOn w:val="Normal"/>
    <w:link w:val="KonuBalChar"/>
    <w:uiPriority w:val="10"/>
    <w:qFormat/>
    <w:rsid w:val="00F844E4"/>
    <w:pPr>
      <w:widowControl w:val="0"/>
      <w:autoSpaceDE w:val="0"/>
      <w:autoSpaceDN w:val="0"/>
      <w:spacing w:before="60" w:after="0" w:line="240" w:lineRule="auto"/>
      <w:ind w:left="142"/>
    </w:pPr>
    <w:rPr>
      <w:b/>
      <w:bCs/>
      <w:lang w:val="en-US" w:eastAsia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844E4"/>
    <w:rPr>
      <w:rFonts w:ascii="Calibri" w:eastAsia="Calibri" w:hAnsi="Calibri" w:cs="Calibri"/>
      <w:b/>
      <w:bCs/>
      <w:lang w:val="en-US"/>
    </w:rPr>
  </w:style>
  <w:style w:type="paragraph" w:customStyle="1" w:styleId="TableParagraph">
    <w:name w:val="Table Paragraph"/>
    <w:basedOn w:val="Normal"/>
    <w:uiPriority w:val="1"/>
    <w:qFormat/>
    <w:rsid w:val="00F844E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E44F5-F137-4C88-84D5-F15636494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Ülkü KILIÇ</dc:creator>
  <cp:keywords/>
  <dc:description/>
  <cp:lastModifiedBy>sinem tasceviren</cp:lastModifiedBy>
  <cp:revision>64</cp:revision>
  <cp:lastPrinted>2021-12-13T14:13:00Z</cp:lastPrinted>
  <dcterms:created xsi:type="dcterms:W3CDTF">2022-04-21T06:43:00Z</dcterms:created>
  <dcterms:modified xsi:type="dcterms:W3CDTF">2022-05-23T17:55:00Z</dcterms:modified>
</cp:coreProperties>
</file>